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0D397" w14:textId="18747EDC" w:rsidR="00AD26B5" w:rsidRDefault="00D1158A">
      <w:r>
        <w:t>Good day sir,</w:t>
      </w:r>
    </w:p>
    <w:p w14:paraId="48338627" w14:textId="7BAE63E6" w:rsidR="00D1158A" w:rsidRDefault="00D1158A"/>
    <w:p w14:paraId="6C3B77AC" w14:textId="4E130E57" w:rsidR="00D1158A" w:rsidRDefault="00D1158A" w:rsidP="00D1158A">
      <w:pPr>
        <w:jc w:val="center"/>
        <w:rPr>
          <w:b/>
          <w:bCs/>
        </w:rPr>
      </w:pPr>
      <w:r>
        <w:rPr>
          <w:b/>
          <w:bCs/>
        </w:rPr>
        <w:t>USING A CNN FOR FINANCIAL TIME SERIES PREDICTION</w:t>
      </w:r>
    </w:p>
    <w:p w14:paraId="74168119" w14:textId="223C2E2A" w:rsidR="00D1158A" w:rsidRDefault="00D1158A" w:rsidP="00D1158A">
      <w:r>
        <w:tab/>
        <w:t>If you can recall sir, you asked me to do a write</w:t>
      </w:r>
      <w:r w:rsidR="00AB726C">
        <w:t>-</w:t>
      </w:r>
      <w:r>
        <w:t>up explaining what I was trying to do for my final year project before you travel.</w:t>
      </w:r>
    </w:p>
    <w:p w14:paraId="24910F7F" w14:textId="0B2150A9" w:rsidR="00D1158A" w:rsidRDefault="00D1158A" w:rsidP="00D1158A">
      <w:r>
        <w:tab/>
        <w:t>What I would like to do is majorly research</w:t>
      </w:r>
      <w:r w:rsidR="00AB726C">
        <w:t>-</w:t>
      </w:r>
      <w:r>
        <w:t xml:space="preserve">based. I am attempting to train a </w:t>
      </w:r>
      <w:r w:rsidR="00AB726C">
        <w:t>K</w:t>
      </w:r>
      <w:r>
        <w:t xml:space="preserve">eras model that can be used to predict the </w:t>
      </w:r>
      <w:r w:rsidR="00114D65">
        <w:t>price direction of major currency pairs using past currency prices and some built</w:t>
      </w:r>
      <w:r w:rsidR="00AB726C">
        <w:t>-</w:t>
      </w:r>
      <w:r w:rsidR="00114D65">
        <w:t>in indicators and oscillators (</w:t>
      </w:r>
      <w:proofErr w:type="spellStart"/>
      <w:r w:rsidR="00114D65">
        <w:t>e.g</w:t>
      </w:r>
      <w:proofErr w:type="spellEnd"/>
      <w:r w:rsidR="00114D65">
        <w:t xml:space="preserve"> moving averages, average true ranges, </w:t>
      </w:r>
      <w:r w:rsidR="00AB726C">
        <w:t>Fibonacci</w:t>
      </w:r>
      <w:r w:rsidR="00114D65">
        <w:t xml:space="preserve"> retracement, etc.) which can be found on most trading platforms. The major currency pairs </w:t>
      </w:r>
      <w:r w:rsidR="00AB726C">
        <w:t>are</w:t>
      </w:r>
      <w:r w:rsidR="00114D65">
        <w:t>,</w:t>
      </w:r>
    </w:p>
    <w:p w14:paraId="75F3E42E" w14:textId="4C34C76D" w:rsidR="00114D65" w:rsidRDefault="00114D65" w:rsidP="00114D65">
      <w:pPr>
        <w:pStyle w:val="ListParagraph"/>
        <w:numPr>
          <w:ilvl w:val="0"/>
          <w:numId w:val="1"/>
        </w:numPr>
      </w:pPr>
      <w:r>
        <w:t>EUR/USD</w:t>
      </w:r>
      <w:r w:rsidR="00D34128">
        <w:t xml:space="preserve"> (European Euro against US Dollar)</w:t>
      </w:r>
    </w:p>
    <w:p w14:paraId="1506FC87" w14:textId="7D951886" w:rsidR="00114D65" w:rsidRDefault="00114D65" w:rsidP="00114D65">
      <w:pPr>
        <w:pStyle w:val="ListParagraph"/>
        <w:numPr>
          <w:ilvl w:val="0"/>
          <w:numId w:val="1"/>
        </w:numPr>
      </w:pPr>
      <w:r>
        <w:t>GBP/USD</w:t>
      </w:r>
      <w:r w:rsidR="00D34128">
        <w:t xml:space="preserve"> (Great Britain Pound against US Dollar)</w:t>
      </w:r>
    </w:p>
    <w:p w14:paraId="7453E236" w14:textId="784E5909" w:rsidR="00114D65" w:rsidRDefault="00114D65" w:rsidP="00114D65">
      <w:pPr>
        <w:pStyle w:val="ListParagraph"/>
        <w:numPr>
          <w:ilvl w:val="0"/>
          <w:numId w:val="1"/>
        </w:numPr>
      </w:pPr>
      <w:r>
        <w:t>USD/JPY</w:t>
      </w:r>
      <w:r w:rsidR="00D34128">
        <w:t xml:space="preserve"> (US Dollar against Japanese Yen)</w:t>
      </w:r>
    </w:p>
    <w:p w14:paraId="5562FB56" w14:textId="5587BE3A" w:rsidR="00114D65" w:rsidRDefault="00114D65" w:rsidP="00114D65">
      <w:pPr>
        <w:pStyle w:val="ListParagraph"/>
        <w:numPr>
          <w:ilvl w:val="0"/>
          <w:numId w:val="1"/>
        </w:numPr>
      </w:pPr>
      <w:r>
        <w:t>AUD/USD</w:t>
      </w:r>
      <w:r w:rsidR="00D34128">
        <w:t xml:space="preserve"> (Australian Dollar against US Dollar)</w:t>
      </w:r>
    </w:p>
    <w:p w14:paraId="3C9EE95C" w14:textId="4D13C0FC" w:rsidR="00114D65" w:rsidRDefault="00114D65" w:rsidP="00114D65">
      <w:pPr>
        <w:pStyle w:val="ListParagraph"/>
        <w:numPr>
          <w:ilvl w:val="0"/>
          <w:numId w:val="1"/>
        </w:numPr>
      </w:pPr>
      <w:r>
        <w:t>EUR/GBP</w:t>
      </w:r>
      <w:r w:rsidR="00D34128">
        <w:t xml:space="preserve"> (European Euro against Great Britain Pound)</w:t>
      </w:r>
    </w:p>
    <w:p w14:paraId="60B8EA87" w14:textId="182F1A71" w:rsidR="00114D65" w:rsidRDefault="00114D65" w:rsidP="00114D65">
      <w:pPr>
        <w:pStyle w:val="ListParagraph"/>
        <w:numPr>
          <w:ilvl w:val="0"/>
          <w:numId w:val="1"/>
        </w:numPr>
      </w:pPr>
      <w:r>
        <w:t>USD/CAD</w:t>
      </w:r>
      <w:r w:rsidR="00D34128">
        <w:t xml:space="preserve"> (US Dollar against Canadian Dollar)</w:t>
      </w:r>
    </w:p>
    <w:p w14:paraId="58125352" w14:textId="551FAC67" w:rsidR="00114D65" w:rsidRDefault="00114D65" w:rsidP="00114D65">
      <w:pPr>
        <w:pStyle w:val="ListParagraph"/>
        <w:numPr>
          <w:ilvl w:val="0"/>
          <w:numId w:val="1"/>
        </w:numPr>
      </w:pPr>
      <w:r>
        <w:t>USD/CHF</w:t>
      </w:r>
      <w:r w:rsidR="00D34128">
        <w:t xml:space="preserve"> (US Dollar against Swiss Franc)</w:t>
      </w:r>
    </w:p>
    <w:p w14:paraId="5C97A78D" w14:textId="7E647664" w:rsidR="00114D65" w:rsidRDefault="00114D65" w:rsidP="00114D65">
      <w:pPr>
        <w:pStyle w:val="ListParagraph"/>
        <w:numPr>
          <w:ilvl w:val="0"/>
          <w:numId w:val="1"/>
        </w:numPr>
      </w:pPr>
      <w:r>
        <w:t>NZD/CHF</w:t>
      </w:r>
      <w:r w:rsidR="00D34128">
        <w:t xml:space="preserve"> (New Zealand Dollar Against Swiss Franc)</w:t>
      </w:r>
    </w:p>
    <w:p w14:paraId="54D27C39" w14:textId="27B19F3D" w:rsidR="00114D65" w:rsidRDefault="00114D65" w:rsidP="00114D65">
      <w:pPr>
        <w:pStyle w:val="ListParagraph"/>
        <w:numPr>
          <w:ilvl w:val="0"/>
          <w:numId w:val="1"/>
        </w:numPr>
      </w:pPr>
      <w:r>
        <w:t>USD/CNY</w:t>
      </w:r>
      <w:r w:rsidR="00D34128">
        <w:t xml:space="preserve"> (US Dollar against </w:t>
      </w:r>
      <w:r w:rsidR="00AB726C">
        <w:t>Chinese Yuan</w:t>
      </w:r>
      <w:r w:rsidR="00D34128">
        <w:t>)</w:t>
      </w:r>
    </w:p>
    <w:p w14:paraId="5C918CE5" w14:textId="619E84F2" w:rsidR="00114D65" w:rsidRDefault="00D34128" w:rsidP="00114D65">
      <w:pPr>
        <w:pStyle w:val="ListParagraph"/>
        <w:numPr>
          <w:ilvl w:val="0"/>
          <w:numId w:val="1"/>
        </w:numPr>
      </w:pPr>
      <w:r>
        <w:t xml:space="preserve">USD/HKD (US Dollar against </w:t>
      </w:r>
      <w:r w:rsidR="00AB726C">
        <w:t>Hong Kong Dollar</w:t>
      </w:r>
      <w:r>
        <w:t>)</w:t>
      </w:r>
    </w:p>
    <w:p w14:paraId="195F1427" w14:textId="4FB1E93D" w:rsidR="00AB726C" w:rsidRDefault="00AB726C" w:rsidP="00AB726C"/>
    <w:p w14:paraId="774DA625" w14:textId="18201048" w:rsidR="00AB726C" w:rsidRDefault="00AB726C" w:rsidP="00AB726C">
      <w:pPr>
        <w:ind w:left="720"/>
      </w:pPr>
      <w:r>
        <w:t>My aim sir is to use a convolutional neural network to perform this price prediction. Your input on the quality of this project topic would be greatly appreciated, sir.</w:t>
      </w:r>
    </w:p>
    <w:p w14:paraId="4C0BEC10" w14:textId="149D9D87" w:rsidR="00AB726C" w:rsidRDefault="00AB726C" w:rsidP="00AB726C">
      <w:pPr>
        <w:ind w:left="720"/>
        <w:jc w:val="right"/>
      </w:pPr>
      <w:r>
        <w:t>Thank You,</w:t>
      </w:r>
    </w:p>
    <w:p w14:paraId="7DB10C0C" w14:textId="0BA4DF92" w:rsidR="00AB726C" w:rsidRPr="00D1158A" w:rsidRDefault="00AB726C" w:rsidP="00AB726C">
      <w:pPr>
        <w:ind w:left="720"/>
        <w:jc w:val="right"/>
      </w:pPr>
      <w:r>
        <w:t>Samir Salihu-Lukman.</w:t>
      </w:r>
    </w:p>
    <w:sectPr w:rsidR="00AB726C" w:rsidRPr="00D115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A7038"/>
    <w:multiLevelType w:val="hybridMultilevel"/>
    <w:tmpl w:val="E286A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O1NDQ1NDAxNTdS0lEKTi0uzszPAykwrAUASosbiSwAAAA="/>
  </w:docVars>
  <w:rsids>
    <w:rsidRoot w:val="00D1158A"/>
    <w:rsid w:val="00114D65"/>
    <w:rsid w:val="00AB726C"/>
    <w:rsid w:val="00AD26B5"/>
    <w:rsid w:val="00D1158A"/>
    <w:rsid w:val="00D34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7F5B4"/>
  <w15:chartTrackingRefBased/>
  <w15:docId w15:val="{D5BE74A0-C4C7-4E0C-BD7E-7A5D4ECD9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D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Salihu-Lukman</dc:creator>
  <cp:keywords/>
  <dc:description/>
  <cp:lastModifiedBy>Samir Salihu-Lukman</cp:lastModifiedBy>
  <cp:revision>1</cp:revision>
  <dcterms:created xsi:type="dcterms:W3CDTF">2021-12-14T23:03:00Z</dcterms:created>
  <dcterms:modified xsi:type="dcterms:W3CDTF">2021-12-14T23:24:00Z</dcterms:modified>
</cp:coreProperties>
</file>